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McCab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ab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30 Bush St San Francisco 9410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bmccabe@m.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73027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